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6B24BF" w14:textId="411E20BE" w:rsidR="00FA6242" w:rsidRPr="007A73EC" w:rsidRDefault="00FA6242" w:rsidP="00FA2A7C">
      <w:pPr>
        <w:bidi/>
        <w:spacing w:line="360" w:lineRule="auto"/>
        <w:rPr>
          <w:rFonts w:asciiTheme="minorBidi" w:hAnsiTheme="minorBidi"/>
          <w:sz w:val="24"/>
          <w:szCs w:val="24"/>
          <w:rtl/>
          <w:lang w:bidi="fa-IR"/>
        </w:rPr>
      </w:pPr>
      <w:r w:rsidRPr="007A73EC">
        <w:rPr>
          <w:rFonts w:asciiTheme="minorBidi" w:hAnsiTheme="minorBidi"/>
          <w:sz w:val="28"/>
          <w:szCs w:val="28"/>
          <w:rtl/>
          <w:lang w:bidi="fa-IR"/>
        </w:rPr>
        <w:t>راهنما:</w:t>
      </w:r>
    </w:p>
    <w:p w14:paraId="3BDAFD0E" w14:textId="021B6C34" w:rsidR="00FA6242" w:rsidRPr="007A73EC" w:rsidRDefault="00FA6242" w:rsidP="00FA6242">
      <w:pPr>
        <w:bidi/>
        <w:spacing w:line="360" w:lineRule="auto"/>
        <w:rPr>
          <w:rFonts w:asciiTheme="minorBidi" w:hAnsiTheme="minorBidi"/>
          <w:color w:val="264A60"/>
          <w:sz w:val="24"/>
          <w:szCs w:val="24"/>
          <w:rtl/>
          <w:lang w:val="en-GB"/>
        </w:rPr>
      </w:pPr>
      <w:r w:rsidRPr="007A73EC">
        <w:rPr>
          <w:rFonts w:asciiTheme="minorBidi" w:hAnsiTheme="minorBidi"/>
          <w:color w:val="264A60"/>
          <w:sz w:val="24"/>
          <w:szCs w:val="24"/>
          <w:lang w:val="en-GB"/>
        </w:rPr>
        <w:t>Std. Deviation</w:t>
      </w:r>
      <w:r w:rsidRPr="007A73EC">
        <w:rPr>
          <w:rFonts w:asciiTheme="minorBidi" w:hAnsiTheme="minorBidi"/>
          <w:color w:val="264A60"/>
          <w:sz w:val="24"/>
          <w:szCs w:val="24"/>
          <w:rtl/>
          <w:lang w:val="en-GB"/>
        </w:rPr>
        <w:t>:  مقدار انحراف معیار یک متغییر از میانگین را نشان می دهد.</w:t>
      </w:r>
    </w:p>
    <w:p w14:paraId="7112AA2E" w14:textId="6CD2594E" w:rsidR="00FA6242" w:rsidRPr="007A73EC" w:rsidRDefault="00FA6242" w:rsidP="00FA6242">
      <w:pPr>
        <w:bidi/>
        <w:spacing w:line="360" w:lineRule="auto"/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rtl/>
          <w:lang w:bidi="fa-IR"/>
        </w:rPr>
      </w:pPr>
      <w:r w:rsidRPr="007A73EC"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rtl/>
          <w:lang w:bidi="fa-IR"/>
        </w:rPr>
        <w:t xml:space="preserve">مقدار همبستگی: عددی بین </w:t>
      </w:r>
      <w:r w:rsidRPr="007A73EC"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lang w:bidi="fa-IR"/>
        </w:rPr>
        <w:t>-1</w:t>
      </w:r>
      <w:r w:rsidRPr="007A73EC"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rtl/>
          <w:lang w:bidi="fa-IR"/>
        </w:rPr>
        <w:t xml:space="preserve"> تا 1 بوده که نشان میدهد چقدر دو متغییر در ارتباط هستند.</w:t>
      </w:r>
    </w:p>
    <w:p w14:paraId="0B0FCC47" w14:textId="5FDFABE8" w:rsidR="00FA6242" w:rsidRPr="00827F6C" w:rsidRDefault="00FA6242" w:rsidP="00827F6C">
      <w:pPr>
        <w:bidi/>
        <w:spacing w:line="360" w:lineRule="auto"/>
        <w:rPr>
          <w:rFonts w:asciiTheme="minorBidi" w:hAnsiTheme="minorBidi"/>
          <w:color w:val="264A60"/>
          <w:sz w:val="24"/>
          <w:szCs w:val="24"/>
          <w:rtl/>
          <w:lang w:val="en-GB"/>
        </w:rPr>
      </w:pP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rtl/>
          <w:lang w:bidi="fa-IR"/>
        </w:rPr>
        <w:t>اطمینان (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lang w:bidi="fa-IR"/>
        </w:rPr>
        <w:t>Confidence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rtl/>
          <w:lang w:bidi="fa-IR"/>
        </w:rPr>
        <w:t>): مقدار صحت یا معناداری نتیجه‌ی همبستگی را بیان می‌کند. معمولا برای بالای 0.9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lang w:bidi="fa-IR"/>
        </w:rPr>
        <w:t xml:space="preserve"> 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rtl/>
          <w:lang w:bidi="fa-IR"/>
        </w:rPr>
        <w:t xml:space="preserve"> را نتیجه‌ای معنادار و قابل اعتماد می‌دانیم.</w:t>
      </w:r>
    </w:p>
    <w:p w14:paraId="57A6D1DE" w14:textId="20CA779D" w:rsidR="0027035B" w:rsidRPr="000F5BB7" w:rsidRDefault="009458C3" w:rsidP="000F5BB7">
      <w:pPr>
        <w:pStyle w:val="ListParagraph"/>
        <w:numPr>
          <w:ilvl w:val="0"/>
          <w:numId w:val="1"/>
        </w:numPr>
        <w:bidi/>
        <w:spacing w:line="360" w:lineRule="auto"/>
        <w:rPr>
          <w:rFonts w:asciiTheme="minorBidi" w:hAnsiTheme="minorBidi"/>
          <w:sz w:val="32"/>
          <w:szCs w:val="32"/>
          <w:lang w:bidi="fa-IR"/>
        </w:rPr>
      </w:pPr>
      <w:r w:rsidRPr="007A73EC">
        <w:rPr>
          <w:rFonts w:asciiTheme="minorBidi" w:hAnsiTheme="minorBidi"/>
          <w:sz w:val="32"/>
          <w:szCs w:val="32"/>
          <w:rtl/>
          <w:lang w:bidi="fa-IR"/>
        </w:rPr>
        <w:t xml:space="preserve">ارتباط </w:t>
      </w:r>
      <w:r w:rsidR="00FA2A7C" w:rsidRPr="007A73EC">
        <w:rPr>
          <w:rFonts w:asciiTheme="minorBidi" w:hAnsiTheme="minorBidi"/>
          <w:sz w:val="32"/>
          <w:szCs w:val="32"/>
          <w:lang w:bidi="fa-IR"/>
        </w:rPr>
        <w:t>I</w:t>
      </w:r>
      <w:r w:rsidRPr="007A73EC">
        <w:rPr>
          <w:rFonts w:asciiTheme="minorBidi" w:hAnsiTheme="minorBidi"/>
          <w:sz w:val="32"/>
          <w:szCs w:val="32"/>
          <w:lang w:bidi="fa-IR"/>
        </w:rPr>
        <w:t>g</w:t>
      </w:r>
      <w:r w:rsidR="00FA2A7C" w:rsidRPr="007A73EC">
        <w:rPr>
          <w:rFonts w:asciiTheme="minorBidi" w:hAnsiTheme="minorBidi"/>
          <w:sz w:val="32"/>
          <w:szCs w:val="32"/>
          <w:lang w:bidi="fa-IR"/>
        </w:rPr>
        <w:t>M</w:t>
      </w:r>
      <w:r w:rsidRPr="007A73EC">
        <w:rPr>
          <w:rFonts w:asciiTheme="minorBidi" w:hAnsiTheme="minorBidi"/>
          <w:sz w:val="32"/>
          <w:szCs w:val="32"/>
          <w:lang w:bidi="fa-IR"/>
        </w:rPr>
        <w:t xml:space="preserve"> </w:t>
      </w:r>
      <w:r w:rsidRPr="007A73EC">
        <w:rPr>
          <w:rFonts w:asciiTheme="minorBidi" w:hAnsiTheme="minorBidi"/>
          <w:sz w:val="32"/>
          <w:szCs w:val="32"/>
          <w:rtl/>
          <w:lang w:bidi="fa-IR"/>
        </w:rPr>
        <w:t xml:space="preserve"> و دردهای فوقانی شکمی</w:t>
      </w:r>
    </w:p>
    <w:p w14:paraId="35CE0D70" w14:textId="695C5E0B" w:rsidR="0027035B" w:rsidRPr="007A73EC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b/>
          <w:bCs/>
          <w:color w:val="000000"/>
          <w:sz w:val="26"/>
          <w:szCs w:val="26"/>
          <w:lang w:val="en-GB"/>
        </w:rPr>
      </w:pPr>
      <w:r w:rsidRPr="007A73EC">
        <w:rPr>
          <w:rFonts w:asciiTheme="minorBidi" w:hAnsiTheme="minorBidi"/>
          <w:b/>
          <w:bCs/>
          <w:color w:val="000000"/>
          <w:sz w:val="26"/>
          <w:szCs w:val="26"/>
          <w:lang w:val="en-GB"/>
        </w:rPr>
        <w:t>Correlations:</w:t>
      </w:r>
    </w:p>
    <w:p w14:paraId="7EF6D716" w14:textId="77777777" w:rsidR="000F2601" w:rsidRPr="007A73EC" w:rsidRDefault="000F2601" w:rsidP="000F2601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tbl>
      <w:tblPr>
        <w:tblW w:w="579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8"/>
        <w:gridCol w:w="1092"/>
        <w:gridCol w:w="1445"/>
        <w:gridCol w:w="1030"/>
      </w:tblGrid>
      <w:tr w:rsidR="000F2601" w:rsidRPr="007A73EC" w14:paraId="2F228E50" w14:textId="77777777" w:rsidTr="000F2601">
        <w:trPr>
          <w:cantSplit/>
        </w:trPr>
        <w:tc>
          <w:tcPr>
            <w:tcW w:w="579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A65BF4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lang w:val="en-GB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  <w:lang w:val="en-GB"/>
              </w:rPr>
              <w:t>Descriptive Statistics</w:t>
            </w:r>
          </w:p>
        </w:tc>
      </w:tr>
      <w:tr w:rsidR="000F2601" w:rsidRPr="007A73EC" w14:paraId="3D2367DE" w14:textId="77777777" w:rsidTr="000F2601">
        <w:trPr>
          <w:cantSplit/>
        </w:trPr>
        <w:tc>
          <w:tcPr>
            <w:tcW w:w="2228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BBA5167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  <w:lang w:val="en-GB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5D1BB0E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Mean</w:t>
            </w:r>
          </w:p>
        </w:tc>
        <w:tc>
          <w:tcPr>
            <w:tcW w:w="1445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A01CB60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Std. Deviation</w:t>
            </w:r>
          </w:p>
        </w:tc>
        <w:tc>
          <w:tcPr>
            <w:tcW w:w="103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1E3D9B3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N</w:t>
            </w:r>
          </w:p>
        </w:tc>
      </w:tr>
      <w:tr w:rsidR="000F2601" w:rsidRPr="007A73EC" w14:paraId="36F8A45F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DD37F49" w14:textId="77777777" w:rsidR="000F2601" w:rsidRPr="007A73EC" w:rsidRDefault="000F2601" w:rsidP="00525E1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Stomach_ache_history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5C6CC18" w14:textId="77777777" w:rsidR="000F2601" w:rsidRPr="007A73EC" w:rsidRDefault="000F2601" w:rsidP="00525E1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.18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56906D83" w14:textId="77777777" w:rsidR="000F2601" w:rsidRPr="007A73EC" w:rsidRDefault="000F2601" w:rsidP="00525E1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.390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7DC62EA6" w14:textId="77777777" w:rsidR="000F2601" w:rsidRPr="007A73EC" w:rsidRDefault="000F2601" w:rsidP="00525E1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A73EC" w14:paraId="0AE186FF" w14:textId="77777777" w:rsidTr="000F2601">
        <w:trPr>
          <w:cantSplit/>
        </w:trPr>
        <w:tc>
          <w:tcPr>
            <w:tcW w:w="222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2548033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092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EC6E21E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2.7343</w:t>
            </w:r>
          </w:p>
        </w:tc>
        <w:tc>
          <w:tcPr>
            <w:tcW w:w="144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EDD7E94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9.97881</w:t>
            </w:r>
          </w:p>
        </w:tc>
        <w:tc>
          <w:tcPr>
            <w:tcW w:w="103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24DB9E6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A73EC" w14:paraId="4FAFA3C2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904A155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A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1ADF24E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1.10805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9354532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6.764199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BAC651B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A73EC" w14:paraId="2B89C00D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02A397F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G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EEC85D2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41.13518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D6841C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1.97870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A96F034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</w:tbl>
    <w:p w14:paraId="42031C65" w14:textId="77777777" w:rsidR="00FA2A7C" w:rsidRPr="007A73EC" w:rsidRDefault="00FA2A7C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08F4B57C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2EE31D88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</w:p>
    <w:p w14:paraId="59F0A8D2" w14:textId="6D2D95B2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data:  Stomach ache history and IgM</w:t>
      </w:r>
    </w:p>
    <w:p w14:paraId="008965E5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 xml:space="preserve">t = 0.35451, df = </w:t>
      </w:r>
      <w:r w:rsidRPr="007A73EC">
        <w:rPr>
          <w:rFonts w:asciiTheme="minorBidi" w:eastAsia="Times New Roman" w:hAnsiTheme="minorBidi"/>
          <w:sz w:val="20"/>
          <w:szCs w:val="20"/>
          <w:bdr w:val="none" w:sz="0" w:space="0" w:color="auto" w:frame="1"/>
        </w:rPr>
        <w:t>58, p-value = 0.7242</w:t>
      </w:r>
    </w:p>
    <w:p w14:paraId="3216C15B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2E049E9F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02460196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 xml:space="preserve"> -0.2099042  0.2969178</w:t>
      </w:r>
    </w:p>
    <w:p w14:paraId="52B77BB8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sample estimates:</w:t>
      </w:r>
    </w:p>
    <w:p w14:paraId="64122815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 xml:space="preserve">       cor </w:t>
      </w:r>
    </w:p>
    <w:p w14:paraId="2798ABCF" w14:textId="1F20302C" w:rsidR="00DF2CD7" w:rsidRDefault="00FA6242" w:rsidP="00FA624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 xml:space="preserve">مقدار همبستگی </w:t>
      </w:r>
      <w:r w:rsidR="00DF2CD7" w:rsidRPr="007A73EC">
        <w:rPr>
          <w:rFonts w:asciiTheme="minorBidi" w:eastAsia="Times New Roman" w:hAnsiTheme="minorBidi"/>
          <w:color w:val="FF0000"/>
          <w:bdr w:val="none" w:sz="0" w:space="0" w:color="auto" w:frame="1"/>
        </w:rPr>
        <w:t>0.04649889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 xml:space="preserve"> که مقدار بسیار کمی است.</w:t>
      </w:r>
    </w:p>
    <w:p w14:paraId="30E4D071" w14:textId="77777777" w:rsidR="00827F6C" w:rsidRPr="007A73EC" w:rsidRDefault="00827F6C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5CB951E8" w14:textId="22D2CDAE" w:rsidR="00F56393" w:rsidRDefault="00FA6242" w:rsidP="00FA624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216094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Confidence = 0.2758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06ECDCF2" w14:textId="125B7EE1" w:rsidR="00216094" w:rsidRDefault="00216094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4"/>
          <w:szCs w:val="24"/>
          <w:bdr w:val="none" w:sz="0" w:space="0" w:color="auto" w:frame="1"/>
          <w:lang w:bidi="fa-IR"/>
        </w:rPr>
      </w:pPr>
    </w:p>
    <w:p w14:paraId="5B1F4418" w14:textId="77777777" w:rsidR="000F5BB7" w:rsidRPr="007A73EC" w:rsidRDefault="000F5BB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4"/>
          <w:szCs w:val="24"/>
          <w:bdr w:val="none" w:sz="0" w:space="0" w:color="auto" w:frame="1"/>
          <w:lang w:bidi="fa-IR"/>
        </w:rPr>
      </w:pPr>
    </w:p>
    <w:p w14:paraId="375C2A83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65D7AF44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1E6BAF14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:  data$`Stomach ache history` and data$IgA</w:t>
      </w:r>
    </w:p>
    <w:p w14:paraId="242850E8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t = 3.305, df = 58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, p-value = 0.001632</w:t>
      </w:r>
    </w:p>
    <w:p w14:paraId="39B4A86D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62AE36C3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5077B686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0.1603855 0.5921623</w:t>
      </w:r>
    </w:p>
    <w:p w14:paraId="1BA20ACC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3284FEF7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     cor </w:t>
      </w:r>
    </w:p>
    <w:p w14:paraId="33360ED1" w14:textId="4EC296F7" w:rsidR="00F56393" w:rsidRPr="000F5BB7" w:rsidRDefault="00B8201B" w:rsidP="000F5B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="00F56393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0.3980974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25FE53F7" w14:textId="77777777" w:rsidR="00F93378" w:rsidRPr="007A73EC" w:rsidRDefault="00B8201B" w:rsidP="00F933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216094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Confidence = 0.998368</w:t>
      </w:r>
      <w:r w:rsidR="00F93378"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20A28FCA" w14:textId="47B19107" w:rsidR="0027035B" w:rsidRDefault="0027035B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rtl/>
          <w:lang w:val="en-GB"/>
        </w:rPr>
      </w:pPr>
    </w:p>
    <w:p w14:paraId="02159269" w14:textId="77777777" w:rsidR="00827F6C" w:rsidRPr="007A73EC" w:rsidRDefault="00827F6C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28F345EF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17CEA4DA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6D96F1CF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:  data$`Stomach ache history` and data$IgG</w:t>
      </w:r>
    </w:p>
    <w:p w14:paraId="52C773A5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t = 2.2988, df = 58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, p-value = 0.02514</w:t>
      </w:r>
    </w:p>
    <w:p w14:paraId="48AC504A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15910E70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78E39336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0.03781863 0.50578078</w:t>
      </w:r>
    </w:p>
    <w:p w14:paraId="4D93651E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2A9B1C52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     cor </w:t>
      </w:r>
    </w:p>
    <w:p w14:paraId="575C7B20" w14:textId="77777777" w:rsidR="0005340A" w:rsidRPr="007A73EC" w:rsidRDefault="0005340A" w:rsidP="0005340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="00F56393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0.2889683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1B9A4943" w14:textId="26CF22A3" w:rsidR="00F56393" w:rsidRPr="007A73EC" w:rsidRDefault="00F56393" w:rsidP="0005340A">
      <w:pPr>
        <w:pStyle w:val="HTMLPreformatted"/>
        <w:shd w:val="clear" w:color="auto" w:fill="FFFFFF"/>
        <w:wordWrap w:val="0"/>
        <w:bidi/>
        <w:spacing w:line="225" w:lineRule="atLeast"/>
        <w:rPr>
          <w:rStyle w:val="gnkrckgcgsb"/>
          <w:rFonts w:asciiTheme="minorBidi" w:hAnsiTheme="minorBidi" w:cstheme="minorBidi"/>
          <w:color w:val="FF0000"/>
          <w:sz w:val="22"/>
          <w:szCs w:val="22"/>
          <w:bdr w:val="none" w:sz="0" w:space="0" w:color="auto" w:frame="1"/>
        </w:rPr>
      </w:pPr>
    </w:p>
    <w:p w14:paraId="13DB80CB" w14:textId="04598915" w:rsidR="0005340A" w:rsidRPr="007A73EC" w:rsidRDefault="0005340A" w:rsidP="0005340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216094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Confidence = 0.97486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08D1C6F2" w14:textId="109E89F5" w:rsidR="00216094" w:rsidRDefault="00216094" w:rsidP="002160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rtl/>
          <w:lang w:bidi="fa-IR"/>
        </w:rPr>
      </w:pPr>
    </w:p>
    <w:p w14:paraId="2D1F3E3F" w14:textId="77777777" w:rsidR="00827F6C" w:rsidRPr="007A73EC" w:rsidRDefault="00827F6C" w:rsidP="002160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</w:pPr>
    </w:p>
    <w:p w14:paraId="58A84D64" w14:textId="77777777" w:rsidR="00C26890" w:rsidRPr="007A73EC" w:rsidRDefault="00C26890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4E18159B" w14:textId="2BE2F1D4" w:rsidR="0027035B" w:rsidRPr="007A73EC" w:rsidRDefault="009458C3" w:rsidP="00102860">
      <w:pPr>
        <w:pStyle w:val="ListParagraph"/>
        <w:numPr>
          <w:ilvl w:val="0"/>
          <w:numId w:val="1"/>
        </w:numPr>
        <w:bidi/>
        <w:spacing w:line="360" w:lineRule="auto"/>
        <w:rPr>
          <w:rFonts w:asciiTheme="minorBidi" w:hAnsiTheme="minorBidi"/>
          <w:sz w:val="28"/>
          <w:szCs w:val="28"/>
          <w:lang w:bidi="fa-IR"/>
        </w:rPr>
      </w:pPr>
      <w:r w:rsidRPr="007A73EC">
        <w:rPr>
          <w:rFonts w:asciiTheme="minorBidi" w:hAnsiTheme="minorBidi"/>
          <w:sz w:val="28"/>
          <w:szCs w:val="28"/>
          <w:rtl/>
          <w:lang w:bidi="fa-IR"/>
        </w:rPr>
        <w:t xml:space="preserve">ارتباط </w:t>
      </w:r>
      <w:r w:rsidR="00FA2A7C" w:rsidRPr="007A73EC">
        <w:rPr>
          <w:rFonts w:asciiTheme="minorBidi" w:hAnsiTheme="minorBidi"/>
          <w:sz w:val="28"/>
          <w:szCs w:val="28"/>
          <w:lang w:bidi="fa-IR"/>
        </w:rPr>
        <w:t>FBS</w:t>
      </w:r>
      <w:r w:rsidRPr="007A73EC">
        <w:rPr>
          <w:rFonts w:asciiTheme="minorBidi" w:hAnsiTheme="minorBidi"/>
          <w:sz w:val="28"/>
          <w:szCs w:val="28"/>
          <w:rtl/>
          <w:lang w:bidi="fa-IR"/>
        </w:rPr>
        <w:t xml:space="preserve"> و با آنتی بادی ها</w:t>
      </w:r>
    </w:p>
    <w:p w14:paraId="0D01A7D0" w14:textId="29B5FB06" w:rsidR="0027035B" w:rsidRPr="007A73EC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b/>
          <w:bCs/>
          <w:color w:val="000000"/>
          <w:sz w:val="26"/>
          <w:szCs w:val="26"/>
          <w:lang w:val="en-GB"/>
        </w:rPr>
      </w:pPr>
      <w:r w:rsidRPr="007A73EC">
        <w:rPr>
          <w:rFonts w:asciiTheme="minorBidi" w:hAnsiTheme="minorBidi"/>
          <w:b/>
          <w:bCs/>
          <w:color w:val="000000"/>
          <w:sz w:val="26"/>
          <w:szCs w:val="26"/>
          <w:lang w:val="en-GB"/>
        </w:rPr>
        <w:t>Correlations:</w:t>
      </w:r>
    </w:p>
    <w:p w14:paraId="128B2C79" w14:textId="77777777" w:rsidR="0027035B" w:rsidRPr="007A73EC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tbl>
      <w:tblPr>
        <w:tblW w:w="430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7"/>
        <w:gridCol w:w="1092"/>
        <w:gridCol w:w="1445"/>
        <w:gridCol w:w="1030"/>
      </w:tblGrid>
      <w:tr w:rsidR="00F12FE5" w:rsidRPr="007A73EC" w14:paraId="797A7937" w14:textId="77777777" w:rsidTr="00AC0028">
        <w:trPr>
          <w:cantSplit/>
        </w:trPr>
        <w:tc>
          <w:tcPr>
            <w:tcW w:w="430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98EAF5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lang w:val="en-GB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  <w:lang w:val="en-GB"/>
              </w:rPr>
              <w:t>Descriptive Statistics</w:t>
            </w:r>
          </w:p>
        </w:tc>
      </w:tr>
      <w:tr w:rsidR="00F12FE5" w:rsidRPr="007A73EC" w14:paraId="45DF24F8" w14:textId="77777777" w:rsidTr="00AC0028">
        <w:trPr>
          <w:cantSplit/>
        </w:trPr>
        <w:tc>
          <w:tcPr>
            <w:tcW w:w="737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A89265E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  <w:lang w:val="en-GB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A91D9DD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Mean</w:t>
            </w:r>
          </w:p>
        </w:tc>
        <w:tc>
          <w:tcPr>
            <w:tcW w:w="144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385FB479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Std. Deviation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A9B60D8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N</w:t>
            </w:r>
          </w:p>
        </w:tc>
      </w:tr>
      <w:tr w:rsidR="00F12FE5" w:rsidRPr="007A73EC" w14:paraId="42F3A554" w14:textId="77777777" w:rsidTr="00AC0028">
        <w:trPr>
          <w:cantSplit/>
        </w:trPr>
        <w:tc>
          <w:tcPr>
            <w:tcW w:w="737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C9A2A84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FBS</w:t>
            </w:r>
          </w:p>
        </w:tc>
        <w:tc>
          <w:tcPr>
            <w:tcW w:w="1091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15DDD6C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21.02</w:t>
            </w:r>
          </w:p>
        </w:tc>
        <w:tc>
          <w:tcPr>
            <w:tcW w:w="144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9045F69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57.885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7CD1D8D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7A73EC" w14:paraId="12050248" w14:textId="77777777" w:rsidTr="00AC0028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81A7211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09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996B4E4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2.7343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5A669F1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9.97881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C3B1798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7A73EC" w14:paraId="4F6E0420" w14:textId="77777777" w:rsidTr="00AC0028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5353263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A</w:t>
            </w:r>
          </w:p>
        </w:tc>
        <w:tc>
          <w:tcPr>
            <w:tcW w:w="109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4DADC94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1.10805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B4CE0BA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6.76419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F55F391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7A73EC" w14:paraId="1A1F9CDF" w14:textId="77777777" w:rsidTr="00AC0028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AA1229B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G</w:t>
            </w:r>
          </w:p>
        </w:tc>
        <w:tc>
          <w:tcPr>
            <w:tcW w:w="1091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2B96C20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41.1351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3E75DCF8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1.97870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AAAEBA9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</w:tbl>
    <w:p w14:paraId="66050E21" w14:textId="7A17F8A6" w:rsidR="0027035B" w:rsidRPr="007A73EC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12A94B85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03C2F2A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68E2BEA3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:  data$FBS and data$IgM</w:t>
      </w:r>
    </w:p>
    <w:p w14:paraId="5DB85D3D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t = 1.2303, df = 58, 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p-value = 0.2236</w:t>
      </w:r>
    </w:p>
    <w:p w14:paraId="04DDC7D4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4B47BB40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19E758AC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-0.09843764  0.39730921</w:t>
      </w:r>
    </w:p>
    <w:p w14:paraId="5B4190D4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7D5E06C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     cor </w:t>
      </w:r>
    </w:p>
    <w:p w14:paraId="1B360FFA" w14:textId="68C058C1" w:rsidR="00C26890" w:rsidRDefault="003A46B9" w:rsidP="007A7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>0.1594732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3619D808" w14:textId="77777777" w:rsidR="007A73EC" w:rsidRPr="007A73EC" w:rsidRDefault="007A73EC" w:rsidP="007A7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14064DAB" w14:textId="77777777" w:rsidR="00E205EC" w:rsidRPr="007A73EC" w:rsidRDefault="00E205EC" w:rsidP="00E205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7B6A66" w:rsidRPr="007A73EC"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  <w:t>Confidence = 0.7764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5B649D3D" w14:textId="15E52D44" w:rsidR="007B6A66" w:rsidRPr="007A73EC" w:rsidRDefault="007B6A66" w:rsidP="00E205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</w:pPr>
    </w:p>
    <w:p w14:paraId="7ECB1BEC" w14:textId="22A3B0E2" w:rsidR="00D75EE2" w:rsidRDefault="00D75EE2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rtl/>
        </w:rPr>
      </w:pPr>
    </w:p>
    <w:p w14:paraId="7CC59834" w14:textId="436CF562" w:rsidR="00827F6C" w:rsidRDefault="00827F6C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rtl/>
        </w:rPr>
      </w:pPr>
    </w:p>
    <w:p w14:paraId="460E790F" w14:textId="77777777" w:rsidR="00827F6C" w:rsidRPr="007A73EC" w:rsidRDefault="00827F6C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</w:rPr>
      </w:pPr>
    </w:p>
    <w:p w14:paraId="28E1B3C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75B9AF5A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6F891165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lastRenderedPageBreak/>
        <w:t>data:  data$FBS and data$IgA</w:t>
      </w:r>
    </w:p>
    <w:p w14:paraId="786D39B6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t = 0.39041, df = 58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, p-value = 0.6977</w:t>
      </w:r>
    </w:p>
    <w:p w14:paraId="114BFC39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2B17C8FC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4A8640D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-0.2053984  0.3012056</w:t>
      </w:r>
    </w:p>
    <w:p w14:paraId="1B716087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6790E346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      cor </w:t>
      </w:r>
    </w:p>
    <w:p w14:paraId="5A85550F" w14:textId="344700BA" w:rsidR="00D75EE2" w:rsidRDefault="00D12C28" w:rsidP="00A96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="00C26890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>0.05119654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22F3B5F7" w14:textId="77777777" w:rsidR="00827F6C" w:rsidRPr="007A73EC" w:rsidRDefault="00827F6C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50FB1FD3" w14:textId="481D1291" w:rsidR="00D75EE2" w:rsidRPr="007A73EC" w:rsidRDefault="00D75EE2" w:rsidP="00D75EE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7B6A66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 xml:space="preserve">Confidence = </w:t>
      </w:r>
      <w:r w:rsidR="006278BA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0.3023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4B3C973E" w14:textId="673C9CCB" w:rsidR="007B6A66" w:rsidRPr="007A73EC" w:rsidRDefault="007B6A66" w:rsidP="007B6A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</w:p>
    <w:p w14:paraId="716B370A" w14:textId="7A9888C3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  <w:rtl/>
        </w:rPr>
      </w:pPr>
    </w:p>
    <w:p w14:paraId="48C39E58" w14:textId="77777777" w:rsidR="00827F6C" w:rsidRPr="007A73EC" w:rsidRDefault="00827F6C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7D3AE14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56E080A9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7DB4AB95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:  data$FBS and data$IgG</w:t>
      </w:r>
    </w:p>
    <w:p w14:paraId="17276B5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t = 0.47711, df = 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58, p-value = 0.6351</w:t>
      </w:r>
    </w:p>
    <w:p w14:paraId="5E4CC363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41F09950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46365E90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-0.1944880  0.3115036</w:t>
      </w:r>
    </w:p>
    <w:p w14:paraId="2ED6A59C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7B9C2FB4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      cor </w:t>
      </w:r>
    </w:p>
    <w:p w14:paraId="1E5E10A8" w14:textId="139E7967" w:rsidR="00D75EE2" w:rsidRDefault="00D12C28" w:rsidP="007A7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="00C26890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0.06252453 </w:t>
      </w:r>
      <w:r w:rsidR="00A965F4"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="00A965F4"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41A41951" w14:textId="77777777" w:rsidR="00827F6C" w:rsidRPr="007A73EC" w:rsidRDefault="00827F6C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1070C507" w14:textId="7D758EEC" w:rsidR="007B6A66" w:rsidRPr="00827F6C" w:rsidRDefault="00D75EE2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7B6A66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 xml:space="preserve">Confidence = </w:t>
      </w:r>
      <w:r w:rsidR="006278BA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0.3649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1D9FFAE1" w14:textId="523ACA66" w:rsidR="00102860" w:rsidRPr="007A73EC" w:rsidRDefault="00102860" w:rsidP="007B6A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</w:pPr>
    </w:p>
    <w:p w14:paraId="59843C10" w14:textId="59EC6397" w:rsidR="000F5BB7" w:rsidRPr="007A73EC" w:rsidRDefault="000F5BB7" w:rsidP="000F5BB7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lang w:bidi="fa-IR"/>
        </w:rPr>
      </w:pPr>
      <w:bookmarkStart w:id="0" w:name="_GoBack"/>
      <w:bookmarkEnd w:id="0"/>
      <w:r w:rsidRPr="007A73EC">
        <w:rPr>
          <w:rFonts w:asciiTheme="minorBidi" w:hAnsiTheme="minorBidi"/>
          <w:sz w:val="28"/>
          <w:szCs w:val="28"/>
          <w:rtl/>
          <w:lang w:bidi="fa-IR"/>
        </w:rPr>
        <w:t xml:space="preserve">ارتباط سن، جنس، دیابت، هلیکوباکتر و </w:t>
      </w:r>
      <w:r w:rsidRPr="007A73EC">
        <w:rPr>
          <w:rFonts w:asciiTheme="minorBidi" w:hAnsiTheme="minorBidi"/>
          <w:sz w:val="28"/>
          <w:szCs w:val="28"/>
          <w:lang w:bidi="fa-IR"/>
        </w:rPr>
        <w:t>FBS</w:t>
      </w:r>
    </w:p>
    <w:tbl>
      <w:tblPr>
        <w:tblW w:w="479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91"/>
        <w:gridCol w:w="1030"/>
        <w:gridCol w:w="1445"/>
        <w:gridCol w:w="1030"/>
      </w:tblGrid>
      <w:tr w:rsidR="000F5BB7" w:rsidRPr="007A73EC" w14:paraId="5FB01CC5" w14:textId="77777777" w:rsidTr="0044485E">
        <w:trPr>
          <w:cantSplit/>
        </w:trPr>
        <w:tc>
          <w:tcPr>
            <w:tcW w:w="479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010881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</w:rPr>
              <w:t>Descriptive Statistics</w:t>
            </w:r>
          </w:p>
        </w:tc>
      </w:tr>
      <w:tr w:rsidR="000F5BB7" w:rsidRPr="007A73EC" w14:paraId="5232CD70" w14:textId="77777777" w:rsidTr="0044485E">
        <w:trPr>
          <w:cantSplit/>
        </w:trPr>
        <w:tc>
          <w:tcPr>
            <w:tcW w:w="1291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24C9E97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06CC558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Mean</w:t>
            </w:r>
          </w:p>
        </w:tc>
        <w:tc>
          <w:tcPr>
            <w:tcW w:w="144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7DBAD8A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Std. Deviation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19D7F8B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N</w:t>
            </w:r>
          </w:p>
        </w:tc>
      </w:tr>
      <w:tr w:rsidR="000F5BB7" w:rsidRPr="007A73EC" w14:paraId="3543CAC9" w14:textId="77777777" w:rsidTr="0044485E">
        <w:trPr>
          <w:cantSplit/>
        </w:trPr>
        <w:tc>
          <w:tcPr>
            <w:tcW w:w="129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20028A5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029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B23E515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38</w:t>
            </w:r>
          </w:p>
        </w:tc>
        <w:tc>
          <w:tcPr>
            <w:tcW w:w="144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B1837BE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490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B1F27B9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38B9E3F3" w14:textId="77777777" w:rsidTr="0044485E">
        <w:trPr>
          <w:cantSplit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4C74E0D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D09F1B5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48.9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18A944E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7.182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C684F60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6C371CFB" w14:textId="77777777" w:rsidTr="0044485E">
        <w:trPr>
          <w:cantSplit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E6AC575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Diabet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125EDB8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0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71DB257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94F8F3F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38FCCC4A" w14:textId="77777777" w:rsidTr="0044485E">
        <w:trPr>
          <w:cantSplit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95FB2C3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Helicobacte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75993C6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6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286B77F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46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53A4F30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79092063" w14:textId="77777777" w:rsidTr="0044485E">
        <w:trPr>
          <w:cantSplit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5360348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FBS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1428B72D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21.02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790800E7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57.885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31789AA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</w:tbl>
    <w:p w14:paraId="6E2C69CD" w14:textId="77777777" w:rsidR="000F5BB7" w:rsidRPr="007A73EC" w:rsidRDefault="000F5BB7" w:rsidP="000F5BB7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</w:rPr>
      </w:pPr>
    </w:p>
    <w:tbl>
      <w:tblPr>
        <w:tblW w:w="628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34"/>
        <w:gridCol w:w="993"/>
        <w:gridCol w:w="850"/>
        <w:gridCol w:w="992"/>
        <w:gridCol w:w="1276"/>
        <w:gridCol w:w="992"/>
        <w:gridCol w:w="47"/>
      </w:tblGrid>
      <w:tr w:rsidR="000F5BB7" w:rsidRPr="007A73EC" w14:paraId="17B3937F" w14:textId="77777777" w:rsidTr="0044485E">
        <w:trPr>
          <w:gridAfter w:val="1"/>
          <w:wAfter w:w="47" w:type="dxa"/>
          <w:cantSplit/>
        </w:trPr>
        <w:tc>
          <w:tcPr>
            <w:tcW w:w="623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8E3D6C8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</w:rPr>
              <w:t>Correlations</w:t>
            </w:r>
          </w:p>
        </w:tc>
      </w:tr>
      <w:tr w:rsidR="000F5BB7" w:rsidRPr="007A73EC" w14:paraId="063AFD91" w14:textId="77777777" w:rsidTr="0044485E">
        <w:trPr>
          <w:gridAfter w:val="1"/>
          <w:wAfter w:w="47" w:type="dxa"/>
          <w:cantSplit/>
        </w:trPr>
        <w:tc>
          <w:tcPr>
            <w:tcW w:w="1134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F2E24A2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08404F38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850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62BCE31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992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9920623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Diabet</w:t>
            </w:r>
          </w:p>
        </w:tc>
        <w:tc>
          <w:tcPr>
            <w:tcW w:w="1276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20272D5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Helicobacte</w:t>
            </w:r>
          </w:p>
        </w:tc>
        <w:tc>
          <w:tcPr>
            <w:tcW w:w="992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2FC5AF9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FBS</w:t>
            </w:r>
          </w:p>
        </w:tc>
      </w:tr>
      <w:tr w:rsidR="000F5BB7" w:rsidRPr="007A73EC" w14:paraId="07EF9D94" w14:textId="77777777" w:rsidTr="0044485E">
        <w:trPr>
          <w:cantSplit/>
        </w:trPr>
        <w:tc>
          <w:tcPr>
            <w:tcW w:w="1134" w:type="dxa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201E67DD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993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9834800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85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C6E031D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095</w:t>
            </w:r>
          </w:p>
        </w:tc>
        <w:tc>
          <w:tcPr>
            <w:tcW w:w="99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37A4494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-.034</w:t>
            </w:r>
          </w:p>
        </w:tc>
        <w:tc>
          <w:tcPr>
            <w:tcW w:w="1276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4A5C1D2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021</w:t>
            </w:r>
          </w:p>
        </w:tc>
        <w:tc>
          <w:tcPr>
            <w:tcW w:w="1039" w:type="dxa"/>
            <w:gridSpan w:val="2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6099040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-.158</w:t>
            </w:r>
          </w:p>
        </w:tc>
      </w:tr>
      <w:tr w:rsidR="000F5BB7" w:rsidRPr="007A73EC" w14:paraId="2AF159A2" w14:textId="77777777" w:rsidTr="0044485E">
        <w:trPr>
          <w:cantSplit/>
        </w:trPr>
        <w:tc>
          <w:tcPr>
            <w:tcW w:w="1134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E7CDE55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993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76A12C2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095</w:t>
            </w:r>
          </w:p>
        </w:tc>
        <w:tc>
          <w:tcPr>
            <w:tcW w:w="8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B5E78F0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99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526E93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51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27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F68B9B8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128</w:t>
            </w:r>
          </w:p>
        </w:tc>
        <w:tc>
          <w:tcPr>
            <w:tcW w:w="1039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FA9AA25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344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</w:tr>
      <w:tr w:rsidR="000F5BB7" w:rsidRPr="007A73EC" w14:paraId="7B152AA9" w14:textId="77777777" w:rsidTr="0044485E">
        <w:trPr>
          <w:cantSplit/>
        </w:trPr>
        <w:tc>
          <w:tcPr>
            <w:tcW w:w="1134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8087000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Diabet</w:t>
            </w:r>
          </w:p>
        </w:tc>
        <w:tc>
          <w:tcPr>
            <w:tcW w:w="993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6BD62CD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-.034</w:t>
            </w:r>
          </w:p>
        </w:tc>
        <w:tc>
          <w:tcPr>
            <w:tcW w:w="8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A843227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51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99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C8500A5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27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576AB28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466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039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491090D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71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</w:tr>
      <w:tr w:rsidR="000F5BB7" w:rsidRPr="007A73EC" w14:paraId="49C9F20B" w14:textId="77777777" w:rsidTr="0044485E">
        <w:trPr>
          <w:cantSplit/>
        </w:trPr>
        <w:tc>
          <w:tcPr>
            <w:tcW w:w="1134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61287CF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Helicobacte</w:t>
            </w:r>
          </w:p>
        </w:tc>
        <w:tc>
          <w:tcPr>
            <w:tcW w:w="993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FF0F820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021</w:t>
            </w:r>
          </w:p>
        </w:tc>
        <w:tc>
          <w:tcPr>
            <w:tcW w:w="8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A6BBB12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128</w:t>
            </w:r>
          </w:p>
        </w:tc>
        <w:tc>
          <w:tcPr>
            <w:tcW w:w="99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1F4540B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466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27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548EDCF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039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9D7E06F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149</w:t>
            </w:r>
          </w:p>
        </w:tc>
      </w:tr>
      <w:tr w:rsidR="000F5BB7" w:rsidRPr="007A73EC" w14:paraId="1F517066" w14:textId="77777777" w:rsidTr="0044485E">
        <w:trPr>
          <w:cantSplit/>
        </w:trPr>
        <w:tc>
          <w:tcPr>
            <w:tcW w:w="1134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6357632A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FBS</w:t>
            </w:r>
          </w:p>
        </w:tc>
        <w:tc>
          <w:tcPr>
            <w:tcW w:w="993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A8433ED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-.158</w:t>
            </w:r>
          </w:p>
        </w:tc>
        <w:tc>
          <w:tcPr>
            <w:tcW w:w="85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CC8D3A1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344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99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F6B9ABC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71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276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E1BF091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149</w:t>
            </w:r>
          </w:p>
        </w:tc>
        <w:tc>
          <w:tcPr>
            <w:tcW w:w="1039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0E8D573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</w:tr>
      <w:tr w:rsidR="000F5BB7" w:rsidRPr="007A73EC" w14:paraId="666B0000" w14:textId="77777777" w:rsidTr="0044485E">
        <w:trPr>
          <w:gridAfter w:val="1"/>
          <w:wAfter w:w="47" w:type="dxa"/>
          <w:cantSplit/>
        </w:trPr>
        <w:tc>
          <w:tcPr>
            <w:tcW w:w="623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1251C7CF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**. Correlation is significant at the 0.01 level (2-tailed).</w:t>
            </w:r>
          </w:p>
        </w:tc>
      </w:tr>
    </w:tbl>
    <w:p w14:paraId="31EBFBDC" w14:textId="77777777" w:rsidR="000F5BB7" w:rsidRPr="007A73EC" w:rsidRDefault="000F5BB7" w:rsidP="000F5BB7">
      <w:pPr>
        <w:pStyle w:val="HTMLPreformatted"/>
        <w:shd w:val="clear" w:color="auto" w:fill="FFFFFF"/>
        <w:wordWrap w:val="0"/>
        <w:spacing w:line="225" w:lineRule="atLeast"/>
        <w:rPr>
          <w:rFonts w:asciiTheme="minorBidi" w:hAnsiTheme="minorBidi" w:cstheme="minorBidi"/>
          <w:rtl/>
        </w:rPr>
      </w:pPr>
    </w:p>
    <w:p w14:paraId="2A244269" w14:textId="660F42C5" w:rsidR="00B80C83" w:rsidRPr="007A73EC" w:rsidRDefault="00B80C83" w:rsidP="007B6A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rtl/>
          <w:lang w:bidi="fa-IR"/>
        </w:rPr>
      </w:pPr>
    </w:p>
    <w:sectPr w:rsidR="00B80C83" w:rsidRPr="007A73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9434EE" w14:textId="77777777" w:rsidR="00F80FB5" w:rsidRDefault="00F80FB5" w:rsidP="00FA6242">
      <w:pPr>
        <w:spacing w:before="0" w:after="0" w:line="240" w:lineRule="auto"/>
      </w:pPr>
      <w:r>
        <w:separator/>
      </w:r>
    </w:p>
  </w:endnote>
  <w:endnote w:type="continuationSeparator" w:id="0">
    <w:p w14:paraId="7430C238" w14:textId="77777777" w:rsidR="00F80FB5" w:rsidRDefault="00F80FB5" w:rsidP="00FA624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39E07D" w14:textId="77777777" w:rsidR="00F80FB5" w:rsidRDefault="00F80FB5" w:rsidP="00FA6242">
      <w:pPr>
        <w:spacing w:before="0" w:after="0" w:line="240" w:lineRule="auto"/>
      </w:pPr>
      <w:r>
        <w:separator/>
      </w:r>
    </w:p>
  </w:footnote>
  <w:footnote w:type="continuationSeparator" w:id="0">
    <w:p w14:paraId="7E532059" w14:textId="77777777" w:rsidR="00F80FB5" w:rsidRDefault="00F80FB5" w:rsidP="00FA6242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835623"/>
    <w:multiLevelType w:val="hybridMultilevel"/>
    <w:tmpl w:val="434404EC"/>
    <w:lvl w:ilvl="0" w:tplc="0409000F">
      <w:start w:val="1"/>
      <w:numFmt w:val="decimal"/>
      <w:lvlText w:val="%1."/>
      <w:lvlJc w:val="left"/>
      <w:pPr>
        <w:ind w:left="1872" w:hanging="360"/>
      </w:pPr>
    </w:lvl>
    <w:lvl w:ilvl="1" w:tplc="04090019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" w15:restartNumberingAfterBreak="0">
    <w:nsid w:val="1EFF4F9C"/>
    <w:multiLevelType w:val="hybridMultilevel"/>
    <w:tmpl w:val="434404EC"/>
    <w:lvl w:ilvl="0" w:tplc="0409000F">
      <w:start w:val="1"/>
      <w:numFmt w:val="decimal"/>
      <w:lvlText w:val="%1."/>
      <w:lvlJc w:val="left"/>
      <w:pPr>
        <w:ind w:left="1872" w:hanging="360"/>
      </w:pPr>
    </w:lvl>
    <w:lvl w:ilvl="1" w:tplc="04090019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zsjAytTQ2MDIyNTFX0lEKTi0uzszPAykwqwUAYT7HyywAAAA="/>
  </w:docVars>
  <w:rsids>
    <w:rsidRoot w:val="00883597"/>
    <w:rsid w:val="000359C1"/>
    <w:rsid w:val="0005340A"/>
    <w:rsid w:val="000F2601"/>
    <w:rsid w:val="000F5BB7"/>
    <w:rsid w:val="00102860"/>
    <w:rsid w:val="00216094"/>
    <w:rsid w:val="00242FD3"/>
    <w:rsid w:val="0027035B"/>
    <w:rsid w:val="003135ED"/>
    <w:rsid w:val="00340A9B"/>
    <w:rsid w:val="003A46B9"/>
    <w:rsid w:val="003C7FA0"/>
    <w:rsid w:val="003F176D"/>
    <w:rsid w:val="006278BA"/>
    <w:rsid w:val="006724AD"/>
    <w:rsid w:val="007A73EC"/>
    <w:rsid w:val="007B6A66"/>
    <w:rsid w:val="007D2F66"/>
    <w:rsid w:val="007E49F2"/>
    <w:rsid w:val="007E7449"/>
    <w:rsid w:val="00827F6C"/>
    <w:rsid w:val="00883597"/>
    <w:rsid w:val="008B42CC"/>
    <w:rsid w:val="009458C3"/>
    <w:rsid w:val="009D676D"/>
    <w:rsid w:val="00A43018"/>
    <w:rsid w:val="00A92A3F"/>
    <w:rsid w:val="00A965F4"/>
    <w:rsid w:val="00B80C83"/>
    <w:rsid w:val="00B8201B"/>
    <w:rsid w:val="00C26890"/>
    <w:rsid w:val="00C37E97"/>
    <w:rsid w:val="00C92120"/>
    <w:rsid w:val="00CA21BA"/>
    <w:rsid w:val="00D12C28"/>
    <w:rsid w:val="00D75EE2"/>
    <w:rsid w:val="00DF2CD7"/>
    <w:rsid w:val="00E205EC"/>
    <w:rsid w:val="00E53C6F"/>
    <w:rsid w:val="00E91156"/>
    <w:rsid w:val="00F12FE5"/>
    <w:rsid w:val="00F56393"/>
    <w:rsid w:val="00F80FB5"/>
    <w:rsid w:val="00F93378"/>
    <w:rsid w:val="00FA2A7C"/>
    <w:rsid w:val="00FA6242"/>
    <w:rsid w:val="00FB20C1"/>
    <w:rsid w:val="00FD25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A1921"/>
  <w15:chartTrackingRefBased/>
  <w15:docId w15:val="{48750442-F719-416C-BA54-7BCF0B4D7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160" w:line="259" w:lineRule="auto"/>
        <w:ind w:left="432" w:firstLine="720"/>
        <w:jc w:val="lowKashida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6A6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58C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DF2C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  <w:ind w:left="0" w:firstLine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F2CD7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DF2CD7"/>
  </w:style>
  <w:style w:type="paragraph" w:styleId="Header">
    <w:name w:val="header"/>
    <w:basedOn w:val="Normal"/>
    <w:link w:val="HeaderChar"/>
    <w:uiPriority w:val="99"/>
    <w:unhideWhenUsed/>
    <w:rsid w:val="00FA624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6242"/>
  </w:style>
  <w:style w:type="paragraph" w:styleId="Footer">
    <w:name w:val="footer"/>
    <w:basedOn w:val="Normal"/>
    <w:link w:val="FooterChar"/>
    <w:uiPriority w:val="99"/>
    <w:unhideWhenUsed/>
    <w:rsid w:val="00FA624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62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20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8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DE7D23-75FA-4EFF-BF3C-D260247306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1</TotalTime>
  <Pages>3</Pages>
  <Words>517</Words>
  <Characters>295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</dc:creator>
  <cp:keywords/>
  <dc:description/>
  <cp:lastModifiedBy>amin</cp:lastModifiedBy>
  <cp:revision>35</cp:revision>
  <cp:lastPrinted>2019-09-28T13:03:00Z</cp:lastPrinted>
  <dcterms:created xsi:type="dcterms:W3CDTF">2019-09-22T12:17:00Z</dcterms:created>
  <dcterms:modified xsi:type="dcterms:W3CDTF">2019-09-28T13:03:00Z</dcterms:modified>
</cp:coreProperties>
</file>